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D8823" w14:textId="77777777" w:rsidR="005F74FF" w:rsidRPr="00B63A69" w:rsidRDefault="005F74FF" w:rsidP="005F74F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63A69">
        <w:rPr>
          <w:rFonts w:ascii="Times New Roman" w:hAnsi="Times New Roman" w:cs="Times New Roman"/>
          <w:b/>
          <w:sz w:val="28"/>
          <w:szCs w:val="28"/>
        </w:rPr>
        <w:t>ARDHI UNIVERSITY</w:t>
      </w:r>
    </w:p>
    <w:p w14:paraId="5CCC7517" w14:textId="77777777" w:rsidR="005F74FF" w:rsidRPr="001C0566" w:rsidRDefault="005F74FF" w:rsidP="005F74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6E1CE3" wp14:editId="4C571C5C">
            <wp:extent cx="2200275" cy="2038350"/>
            <wp:effectExtent l="19050" t="0" r="9525" b="0"/>
            <wp:docPr id="2" name="Picture 0" descr="IMG-20220405-WA000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-20220405-WA0004.jp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4CD0C" w14:textId="77777777" w:rsidR="005F74FF" w:rsidRPr="001C0566" w:rsidRDefault="005F74FF" w:rsidP="005F74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0566">
        <w:rPr>
          <w:rFonts w:ascii="Times New Roman" w:hAnsi="Times New Roman" w:cs="Times New Roman"/>
          <w:b/>
          <w:sz w:val="24"/>
          <w:szCs w:val="24"/>
        </w:rPr>
        <w:t>SCHOOL OF EARTH SCIENCE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C0566">
        <w:rPr>
          <w:rFonts w:ascii="Times New Roman" w:hAnsi="Times New Roman" w:cs="Times New Roman"/>
          <w:b/>
          <w:sz w:val="24"/>
          <w:szCs w:val="24"/>
        </w:rPr>
        <w:t>REAL ESTATE,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C0566">
        <w:rPr>
          <w:rFonts w:ascii="Times New Roman" w:hAnsi="Times New Roman" w:cs="Times New Roman"/>
          <w:b/>
          <w:sz w:val="24"/>
          <w:szCs w:val="24"/>
        </w:rPr>
        <w:t>BUSINESS STUDIES AND INFORMATICS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C0566">
        <w:rPr>
          <w:rFonts w:ascii="Times New Roman" w:hAnsi="Times New Roman" w:cs="Times New Roman"/>
          <w:b/>
          <w:sz w:val="24"/>
          <w:szCs w:val="24"/>
        </w:rPr>
        <w:t>(SERBI)</w:t>
      </w:r>
    </w:p>
    <w:p w14:paraId="752B0917" w14:textId="77777777" w:rsidR="005F74FF" w:rsidRPr="001C0566" w:rsidRDefault="005F74FF" w:rsidP="005F74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0566">
        <w:rPr>
          <w:rFonts w:ascii="Times New Roman" w:hAnsi="Times New Roman" w:cs="Times New Roman"/>
          <w:b/>
          <w:sz w:val="24"/>
          <w:szCs w:val="24"/>
        </w:rPr>
        <w:t>DEPARTMENT OF COMPUTER SYSTEMS AND MATHEMATICS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C0566">
        <w:rPr>
          <w:rFonts w:ascii="Times New Roman" w:hAnsi="Times New Roman" w:cs="Times New Roman"/>
          <w:b/>
          <w:sz w:val="24"/>
          <w:szCs w:val="24"/>
        </w:rPr>
        <w:t>(CSM)</w:t>
      </w:r>
    </w:p>
    <w:p w14:paraId="0F08BF5B" w14:textId="77777777" w:rsidR="005F74FF" w:rsidRDefault="005F74FF" w:rsidP="005F74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0566">
        <w:rPr>
          <w:rFonts w:ascii="Times New Roman" w:hAnsi="Times New Roman" w:cs="Times New Roman"/>
          <w:b/>
          <w:sz w:val="24"/>
          <w:szCs w:val="24"/>
        </w:rPr>
        <w:t>BSC.COMPUTER SYSTEMS AND NETWORKS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1C0566">
        <w:rPr>
          <w:rFonts w:ascii="Times New Roman" w:hAnsi="Times New Roman" w:cs="Times New Roman"/>
          <w:b/>
          <w:sz w:val="24"/>
          <w:szCs w:val="24"/>
        </w:rPr>
        <w:t>(BSC.CSN)</w:t>
      </w:r>
    </w:p>
    <w:p w14:paraId="5DA1AD3F" w14:textId="687C9CA1" w:rsidR="005F74FF" w:rsidRPr="001C0566" w:rsidRDefault="005F74FF" w:rsidP="005F74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S 352</w:t>
      </w:r>
      <w:r w:rsidR="00D52C5B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EMERNGING INFORMATION TECHNOLOGIES AND INNOVATION</w:t>
      </w:r>
    </w:p>
    <w:p w14:paraId="1E8023A7" w14:textId="2188654F" w:rsidR="005F74FF" w:rsidRDefault="005F74FF" w:rsidP="005F74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EAR III 2023/2024</w:t>
      </w:r>
    </w:p>
    <w:p w14:paraId="34E4885F" w14:textId="4F631372" w:rsidR="005F74FF" w:rsidRPr="001C0566" w:rsidRDefault="005F74FF" w:rsidP="005F74F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C0566">
        <w:rPr>
          <w:rFonts w:ascii="Times New Roman" w:hAnsi="Times New Roman" w:cs="Times New Roman"/>
          <w:b/>
          <w:sz w:val="24"/>
          <w:szCs w:val="24"/>
        </w:rPr>
        <w:t xml:space="preserve">PREPARED BY GROUP </w:t>
      </w:r>
      <w:r>
        <w:rPr>
          <w:rFonts w:ascii="Times New Roman" w:hAnsi="Times New Roman" w:cs="Times New Roman"/>
          <w:b/>
          <w:sz w:val="24"/>
          <w:szCs w:val="24"/>
        </w:rPr>
        <w:t>0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"/>
        <w:gridCol w:w="3204"/>
        <w:gridCol w:w="3402"/>
        <w:gridCol w:w="2046"/>
      </w:tblGrid>
      <w:tr w:rsidR="005F74FF" w14:paraId="0FEAE542" w14:textId="77777777" w:rsidTr="002A1D5A">
        <w:tc>
          <w:tcPr>
            <w:tcW w:w="590" w:type="dxa"/>
            <w:tcBorders>
              <w:bottom w:val="single" w:sz="4" w:space="0" w:color="auto"/>
              <w:right w:val="single" w:sz="4" w:space="0" w:color="auto"/>
            </w:tcBorders>
          </w:tcPr>
          <w:p w14:paraId="3E508206" w14:textId="77777777" w:rsidR="005F74FF" w:rsidRPr="001C0566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0566">
              <w:rPr>
                <w:rFonts w:ascii="Times New Roman" w:hAnsi="Times New Roman" w:cs="Times New Roman"/>
                <w:b/>
                <w:sz w:val="24"/>
                <w:szCs w:val="24"/>
              </w:rPr>
              <w:t>S/N</w:t>
            </w:r>
          </w:p>
        </w:tc>
        <w:tc>
          <w:tcPr>
            <w:tcW w:w="3204" w:type="dxa"/>
            <w:tcBorders>
              <w:left w:val="single" w:sz="4" w:space="0" w:color="auto"/>
            </w:tcBorders>
          </w:tcPr>
          <w:p w14:paraId="3198EE08" w14:textId="77777777" w:rsidR="005F74FF" w:rsidRPr="001C0566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0566">
              <w:rPr>
                <w:rFonts w:ascii="Times New Roman" w:hAnsi="Times New Roman" w:cs="Times New Roman"/>
                <w:b/>
                <w:sz w:val="24"/>
                <w:szCs w:val="24"/>
              </w:rPr>
              <w:t>STUDENT NAME</w:t>
            </w:r>
          </w:p>
        </w:tc>
        <w:tc>
          <w:tcPr>
            <w:tcW w:w="3402" w:type="dxa"/>
          </w:tcPr>
          <w:p w14:paraId="52F0782E" w14:textId="77777777" w:rsidR="005F74FF" w:rsidRPr="001C0566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C0566">
              <w:rPr>
                <w:rFonts w:ascii="Times New Roman" w:hAnsi="Times New Roman" w:cs="Times New Roman"/>
                <w:b/>
                <w:sz w:val="24"/>
                <w:szCs w:val="24"/>
              </w:rPr>
              <w:t>REGISTRATION NUMBER</w:t>
            </w:r>
          </w:p>
        </w:tc>
        <w:tc>
          <w:tcPr>
            <w:tcW w:w="2046" w:type="dxa"/>
          </w:tcPr>
          <w:p w14:paraId="6E3F5D4A" w14:textId="77777777" w:rsidR="005F74FF" w:rsidRPr="001C0566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5F74FF" w14:paraId="7EE199EA" w14:textId="77777777" w:rsidTr="002A1D5A">
        <w:tc>
          <w:tcPr>
            <w:tcW w:w="590" w:type="dxa"/>
            <w:tcBorders>
              <w:top w:val="single" w:sz="4" w:space="0" w:color="auto"/>
              <w:right w:val="single" w:sz="4" w:space="0" w:color="auto"/>
            </w:tcBorders>
          </w:tcPr>
          <w:p w14:paraId="4169D4BE" w14:textId="77777777" w:rsidR="005F74FF" w:rsidRPr="00507945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7945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3204" w:type="dxa"/>
            <w:tcBorders>
              <w:left w:val="single" w:sz="4" w:space="0" w:color="auto"/>
            </w:tcBorders>
          </w:tcPr>
          <w:p w14:paraId="1413469B" w14:textId="525EF039" w:rsidR="005F74FF" w:rsidRPr="00507945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JOSEPH RAYMOND</w:t>
            </w:r>
          </w:p>
        </w:tc>
        <w:tc>
          <w:tcPr>
            <w:tcW w:w="3402" w:type="dxa"/>
          </w:tcPr>
          <w:p w14:paraId="42886A05" w14:textId="2E1770CF" w:rsidR="005F74FF" w:rsidRPr="00507945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7945">
              <w:rPr>
                <w:rFonts w:ascii="Times New Roman" w:hAnsi="Times New Roman" w:cs="Times New Roman"/>
                <w:b/>
                <w:sz w:val="24"/>
                <w:szCs w:val="24"/>
              </w:rPr>
              <w:t>27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18</w:t>
            </w:r>
            <w:r w:rsidRPr="00507945">
              <w:rPr>
                <w:rFonts w:ascii="Times New Roman" w:hAnsi="Times New Roman" w:cs="Times New Roman"/>
                <w:b/>
                <w:sz w:val="24"/>
                <w:szCs w:val="24"/>
              </w:rPr>
              <w:t>/T.2021</w:t>
            </w:r>
          </w:p>
        </w:tc>
        <w:tc>
          <w:tcPr>
            <w:tcW w:w="2046" w:type="dxa"/>
          </w:tcPr>
          <w:p w14:paraId="06582720" w14:textId="77777777" w:rsidR="005F74FF" w:rsidRPr="00507945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F74FF" w14:paraId="3533736E" w14:textId="77777777" w:rsidTr="002A1D5A">
        <w:tc>
          <w:tcPr>
            <w:tcW w:w="590" w:type="dxa"/>
            <w:tcBorders>
              <w:right w:val="single" w:sz="4" w:space="0" w:color="auto"/>
            </w:tcBorders>
          </w:tcPr>
          <w:p w14:paraId="2FDA950E" w14:textId="77777777" w:rsidR="005F74FF" w:rsidRPr="00507945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7945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3204" w:type="dxa"/>
            <w:tcBorders>
              <w:left w:val="single" w:sz="4" w:space="0" w:color="auto"/>
            </w:tcBorders>
          </w:tcPr>
          <w:p w14:paraId="6F94F50D" w14:textId="4F6494F7" w:rsidR="005F74FF" w:rsidRPr="00507945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ACE SETUMBI</w:t>
            </w:r>
          </w:p>
        </w:tc>
        <w:tc>
          <w:tcPr>
            <w:tcW w:w="3402" w:type="dxa"/>
          </w:tcPr>
          <w:p w14:paraId="4089F20D" w14:textId="06B0D9BF" w:rsidR="005F74FF" w:rsidRDefault="005F74FF" w:rsidP="002A1D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7747</w:t>
            </w:r>
            <w:r w:rsidRPr="00507945">
              <w:rPr>
                <w:rFonts w:ascii="Times New Roman" w:hAnsi="Times New Roman" w:cs="Times New Roman"/>
                <w:b/>
                <w:sz w:val="24"/>
                <w:szCs w:val="24"/>
              </w:rPr>
              <w:t>/T.2021</w:t>
            </w:r>
          </w:p>
        </w:tc>
        <w:tc>
          <w:tcPr>
            <w:tcW w:w="2046" w:type="dxa"/>
          </w:tcPr>
          <w:p w14:paraId="0717C028" w14:textId="77777777" w:rsidR="005F74FF" w:rsidRDefault="005F74FF" w:rsidP="002A1D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74FF" w14:paraId="44A8F014" w14:textId="77777777" w:rsidTr="002A1D5A">
        <w:tc>
          <w:tcPr>
            <w:tcW w:w="590" w:type="dxa"/>
            <w:tcBorders>
              <w:right w:val="single" w:sz="4" w:space="0" w:color="auto"/>
            </w:tcBorders>
          </w:tcPr>
          <w:p w14:paraId="11E025F2" w14:textId="77777777" w:rsidR="005F74FF" w:rsidRPr="00507945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7945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3204" w:type="dxa"/>
            <w:tcBorders>
              <w:left w:val="single" w:sz="4" w:space="0" w:color="auto"/>
            </w:tcBorders>
          </w:tcPr>
          <w:p w14:paraId="5F1C665D" w14:textId="517FFD48" w:rsidR="005F74FF" w:rsidRPr="00507945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LLY RAMADHANI</w:t>
            </w:r>
          </w:p>
        </w:tc>
        <w:tc>
          <w:tcPr>
            <w:tcW w:w="3402" w:type="dxa"/>
          </w:tcPr>
          <w:p w14:paraId="5F8FF97D" w14:textId="18A71182" w:rsidR="005F74FF" w:rsidRDefault="005F74FF" w:rsidP="002A1D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7721</w:t>
            </w:r>
            <w:r w:rsidRPr="00507945">
              <w:rPr>
                <w:rFonts w:ascii="Times New Roman" w:hAnsi="Times New Roman" w:cs="Times New Roman"/>
                <w:b/>
                <w:sz w:val="24"/>
                <w:szCs w:val="24"/>
              </w:rPr>
              <w:t>/T.2021</w:t>
            </w:r>
          </w:p>
        </w:tc>
        <w:tc>
          <w:tcPr>
            <w:tcW w:w="2046" w:type="dxa"/>
          </w:tcPr>
          <w:p w14:paraId="31632C58" w14:textId="77777777" w:rsidR="005F74FF" w:rsidRDefault="005F74FF" w:rsidP="002A1D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74FF" w14:paraId="0BFA4E98" w14:textId="77777777" w:rsidTr="002A1D5A">
        <w:tc>
          <w:tcPr>
            <w:tcW w:w="590" w:type="dxa"/>
            <w:tcBorders>
              <w:right w:val="single" w:sz="4" w:space="0" w:color="auto"/>
            </w:tcBorders>
          </w:tcPr>
          <w:p w14:paraId="200F0D61" w14:textId="77777777" w:rsidR="005F74FF" w:rsidRPr="00507945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07945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3204" w:type="dxa"/>
            <w:tcBorders>
              <w:left w:val="single" w:sz="4" w:space="0" w:color="auto"/>
            </w:tcBorders>
          </w:tcPr>
          <w:p w14:paraId="7C80FB1B" w14:textId="771339F9" w:rsidR="005F74FF" w:rsidRPr="00507945" w:rsidRDefault="005F74FF" w:rsidP="002A1D5A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OAZ DONALD MBILINYI</w:t>
            </w:r>
          </w:p>
        </w:tc>
        <w:tc>
          <w:tcPr>
            <w:tcW w:w="3402" w:type="dxa"/>
          </w:tcPr>
          <w:p w14:paraId="7B2E35D6" w14:textId="306D9FB6" w:rsidR="005F74FF" w:rsidRDefault="005F74FF" w:rsidP="002A1D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7733</w:t>
            </w:r>
            <w:r w:rsidRPr="00507945">
              <w:rPr>
                <w:rFonts w:ascii="Times New Roman" w:hAnsi="Times New Roman" w:cs="Times New Roman"/>
                <w:b/>
                <w:sz w:val="24"/>
                <w:szCs w:val="24"/>
              </w:rPr>
              <w:t>/T.2021</w:t>
            </w:r>
          </w:p>
        </w:tc>
        <w:tc>
          <w:tcPr>
            <w:tcW w:w="2046" w:type="dxa"/>
          </w:tcPr>
          <w:p w14:paraId="36D45CD6" w14:textId="77777777" w:rsidR="005F74FF" w:rsidRDefault="005F74FF" w:rsidP="002A1D5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1D9343" w14:textId="77777777" w:rsidR="005F74FF" w:rsidRDefault="005F74FF" w:rsidP="005F74FF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A748DC" w14:textId="77777777" w:rsidR="005F74FF" w:rsidRDefault="005F74FF" w:rsidP="005F74FF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A2D964" w14:textId="77777777" w:rsidR="005F74FF" w:rsidRDefault="005F74FF" w:rsidP="005F74FF">
      <w:pPr>
        <w:autoSpaceDE w:val="0"/>
        <w:autoSpaceDN w:val="0"/>
        <w:adjustRightInd w:val="0"/>
        <w:spacing w:before="240"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0988FB" w14:textId="77777777" w:rsidR="00D02222" w:rsidRDefault="00D02222"/>
    <w:sectPr w:rsidR="00D022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De0sLAwNjM3sTBR0lEKTi0uzszPAykwqgUA5WDpXywAAAA="/>
  </w:docVars>
  <w:rsids>
    <w:rsidRoot w:val="00D70CB2"/>
    <w:rsid w:val="005F74FF"/>
    <w:rsid w:val="00956401"/>
    <w:rsid w:val="00CF445A"/>
    <w:rsid w:val="00D02222"/>
    <w:rsid w:val="00D52C5B"/>
    <w:rsid w:val="00D70CB2"/>
    <w:rsid w:val="00F92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7225D"/>
  <w15:chartTrackingRefBased/>
  <w15:docId w15:val="{D825B26A-C020-4CEA-94F2-F169AA4C3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FF"/>
    <w:pPr>
      <w:spacing w:line="259" w:lineRule="auto"/>
    </w:pPr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74FF"/>
    <w:pPr>
      <w:spacing w:after="0" w:line="240" w:lineRule="auto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1</Words>
  <Characters>411</Characters>
  <Application>Microsoft Office Word</Application>
  <DocSecurity>0</DocSecurity>
  <Lines>3</Lines>
  <Paragraphs>1</Paragraphs>
  <ScaleCrop>false</ScaleCrop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ni Bairo</dc:creator>
  <cp:keywords/>
  <dc:description/>
  <cp:lastModifiedBy>Husseni Bairo</cp:lastModifiedBy>
  <cp:revision>5</cp:revision>
  <cp:lastPrinted>2023-12-18T15:38:00Z</cp:lastPrinted>
  <dcterms:created xsi:type="dcterms:W3CDTF">2023-12-18T15:33:00Z</dcterms:created>
  <dcterms:modified xsi:type="dcterms:W3CDTF">2023-12-18T15:42:00Z</dcterms:modified>
</cp:coreProperties>
</file>